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14D9E2" w14:textId="3DF06DD2" w:rsidR="005F7DB5" w:rsidRPr="00D53AC6" w:rsidRDefault="008471AB" w:rsidP="005F7DB5">
      <w:pPr>
        <w:pStyle w:val="1"/>
        <w:jc w:val="center"/>
        <w:rPr>
          <w:color w:val="8F400B"/>
        </w:rPr>
      </w:pPr>
      <w:r>
        <w:rPr>
          <w:color w:val="8F400B"/>
        </w:rPr>
        <w:t>Homework</w:t>
      </w:r>
      <w:r w:rsidR="00EC4D2E">
        <w:rPr>
          <w:color w:val="8F400B"/>
        </w:rPr>
        <w:t>: Databases</w:t>
      </w:r>
    </w:p>
    <w:p w14:paraId="01F7A825" w14:textId="3262363D" w:rsidR="005F7DB5" w:rsidRPr="005910DC" w:rsidRDefault="005F7DB5" w:rsidP="005F7DB5">
      <w:pPr>
        <w:jc w:val="center"/>
        <w:rPr>
          <w:noProof/>
          <w:lang w:val="bg-BG"/>
        </w:rPr>
      </w:pPr>
      <w:r w:rsidRPr="005910DC">
        <w:rPr>
          <w:noProof/>
        </w:rPr>
        <w:t xml:space="preserve">Problems for homework for the </w:t>
      </w:r>
      <w:r w:rsidRPr="00817614">
        <w:rPr>
          <w:b/>
          <w:bCs/>
          <w:noProof/>
        </w:rPr>
        <w:t>"Software Technologies" course @ Software University</w:t>
      </w:r>
      <w:r w:rsidR="00D76734">
        <w:rPr>
          <w:rStyle w:val="a7"/>
          <w:noProof/>
        </w:rPr>
        <w:br/>
      </w:r>
      <w:r w:rsidR="00D76734">
        <w:t>Submit this document as your homework</w:t>
      </w:r>
    </w:p>
    <w:p w14:paraId="7473DFB1" w14:textId="1E267B05" w:rsidR="00D92761" w:rsidRPr="00D92761" w:rsidRDefault="00D92761" w:rsidP="00D92761">
      <w:pPr>
        <w:pStyle w:val="2"/>
      </w:pPr>
      <w:r w:rsidRPr="00D92761">
        <w:t>Address Table</w:t>
      </w:r>
    </w:p>
    <w:p w14:paraId="35798606" w14:textId="5B3DFE2D" w:rsidR="00D92761" w:rsidRPr="000323F0" w:rsidRDefault="00D92761" w:rsidP="00E97D1E">
      <w:pPr>
        <w:ind w:left="360"/>
        <w:rPr>
          <w:b/>
          <w:lang w:val="bg-BG"/>
        </w:rPr>
      </w:pPr>
      <w:r>
        <w:rPr>
          <w:b/>
        </w:rPr>
        <w:t>You will c</w:t>
      </w:r>
      <w:r w:rsidRPr="00D92761">
        <w:rPr>
          <w:b/>
        </w:rPr>
        <w:t xml:space="preserve">reate a table named </w:t>
      </w:r>
      <w:r>
        <w:rPr>
          <w:b/>
        </w:rPr>
        <w:t>'</w:t>
      </w:r>
      <w:r w:rsidRPr="00D92761">
        <w:rPr>
          <w:b/>
        </w:rPr>
        <w:t>address</w:t>
      </w:r>
      <w:r w:rsidR="000323F0">
        <w:rPr>
          <w:b/>
          <w:lang w:val="es-ES"/>
        </w:rPr>
        <w:t>es</w:t>
      </w:r>
      <w:r>
        <w:rPr>
          <w:b/>
        </w:rPr>
        <w:t>'</w:t>
      </w:r>
      <w:r w:rsidRPr="00D92761">
        <w:rPr>
          <w:b/>
        </w:rPr>
        <w:t xml:space="preserve">, insert data, and run a few queries on </w:t>
      </w:r>
      <w:hyperlink r:id="rId7" w:history="1">
        <w:r w:rsidR="000323F0" w:rsidRPr="00E57EF7">
          <w:rPr>
            <w:rStyle w:val="a7"/>
            <w:b/>
          </w:rPr>
          <w:t>https://db-fiddle.com</w:t>
        </w:r>
      </w:hyperlink>
      <w:r w:rsidR="000323F0">
        <w:rPr>
          <w:b/>
          <w:lang w:val="bg-BG"/>
        </w:rPr>
        <w:t>.</w:t>
      </w:r>
    </w:p>
    <w:p w14:paraId="22418140" w14:textId="12176E52" w:rsidR="005F155B" w:rsidRDefault="00D92761" w:rsidP="00E97D1E">
      <w:pPr>
        <w:ind w:left="360"/>
      </w:pPr>
      <w:r w:rsidRPr="00D92761">
        <w:rPr>
          <w:b/>
        </w:rPr>
        <w:t>Choose MySQL 8.0 as the engine.</w:t>
      </w:r>
    </w:p>
    <w:p w14:paraId="77CF4224" w14:textId="77777777" w:rsidR="00564E2F" w:rsidRDefault="00564E2F" w:rsidP="005F155B">
      <w:pPr>
        <w:ind w:firstLine="720"/>
      </w:pPr>
    </w:p>
    <w:p w14:paraId="3DCDFBCB" w14:textId="691EC03F" w:rsidR="005F155B" w:rsidRDefault="005F155B" w:rsidP="00161C98">
      <w:pPr>
        <w:pStyle w:val="a8"/>
        <w:numPr>
          <w:ilvl w:val="0"/>
          <w:numId w:val="4"/>
        </w:numPr>
        <w:ind w:left="360"/>
      </w:pPr>
      <w:r w:rsidRPr="005F155B">
        <w:rPr>
          <w:b/>
        </w:rPr>
        <w:t>CREATE TABLE</w:t>
      </w:r>
      <w:r>
        <w:t xml:space="preserve"> named `</w:t>
      </w:r>
      <w:r w:rsidRPr="005F155B">
        <w:rPr>
          <w:b/>
        </w:rPr>
        <w:t>addresses</w:t>
      </w:r>
      <w:r>
        <w:t>` with the following columns:</w:t>
      </w:r>
    </w:p>
    <w:p w14:paraId="5BC21344" w14:textId="748398D8" w:rsidR="005F155B" w:rsidRPr="005F155B" w:rsidRDefault="005F155B" w:rsidP="00161C98">
      <w:pPr>
        <w:pStyle w:val="a8"/>
        <w:numPr>
          <w:ilvl w:val="1"/>
          <w:numId w:val="4"/>
        </w:numPr>
        <w:ind w:left="720"/>
        <w:rPr>
          <w:rFonts w:ascii="Consolas" w:hAnsi="Consolas"/>
          <w:b/>
        </w:rPr>
      </w:pPr>
      <w:proofErr w:type="spellStart"/>
      <w:r w:rsidRPr="005F155B">
        <w:rPr>
          <w:rFonts w:ascii="Consolas" w:hAnsi="Consolas"/>
          <w:b/>
        </w:rPr>
        <w:t>street_number</w:t>
      </w:r>
      <w:proofErr w:type="spellEnd"/>
    </w:p>
    <w:p w14:paraId="778B83A3" w14:textId="4AACF216" w:rsidR="005F155B" w:rsidRPr="005F155B" w:rsidRDefault="005F155B" w:rsidP="00161C98">
      <w:pPr>
        <w:pStyle w:val="a8"/>
        <w:numPr>
          <w:ilvl w:val="1"/>
          <w:numId w:val="4"/>
        </w:numPr>
        <w:ind w:left="720"/>
        <w:rPr>
          <w:rFonts w:ascii="Consolas" w:hAnsi="Consolas"/>
          <w:b/>
        </w:rPr>
      </w:pPr>
      <w:proofErr w:type="spellStart"/>
      <w:r w:rsidRPr="005F155B">
        <w:rPr>
          <w:rFonts w:ascii="Consolas" w:hAnsi="Consolas"/>
          <w:b/>
        </w:rPr>
        <w:t>street_name</w:t>
      </w:r>
      <w:proofErr w:type="spellEnd"/>
    </w:p>
    <w:p w14:paraId="559B8793" w14:textId="5C3C951B" w:rsidR="005F155B" w:rsidRPr="005F155B" w:rsidRDefault="005F155B" w:rsidP="00161C98">
      <w:pPr>
        <w:pStyle w:val="a8"/>
        <w:numPr>
          <w:ilvl w:val="1"/>
          <w:numId w:val="4"/>
        </w:numPr>
        <w:ind w:left="720"/>
        <w:rPr>
          <w:rFonts w:ascii="Consolas" w:hAnsi="Consolas"/>
          <w:b/>
        </w:rPr>
      </w:pPr>
      <w:r w:rsidRPr="005F155B">
        <w:rPr>
          <w:rFonts w:ascii="Consolas" w:hAnsi="Consolas"/>
          <w:b/>
        </w:rPr>
        <w:t>area</w:t>
      </w:r>
    </w:p>
    <w:p w14:paraId="67D00E1B" w14:textId="0478B8A1" w:rsidR="005F155B" w:rsidRPr="005F155B" w:rsidRDefault="005F155B" w:rsidP="00161C98">
      <w:pPr>
        <w:pStyle w:val="a8"/>
        <w:numPr>
          <w:ilvl w:val="1"/>
          <w:numId w:val="4"/>
        </w:numPr>
        <w:ind w:left="720"/>
        <w:rPr>
          <w:rFonts w:ascii="Consolas" w:hAnsi="Consolas"/>
          <w:b/>
        </w:rPr>
      </w:pPr>
      <w:r w:rsidRPr="005F155B">
        <w:rPr>
          <w:rFonts w:ascii="Consolas" w:hAnsi="Consolas"/>
          <w:b/>
        </w:rPr>
        <w:t>town</w:t>
      </w:r>
    </w:p>
    <w:p w14:paraId="1B31065A" w14:textId="5BFBABA5" w:rsidR="005F155B" w:rsidRPr="005F155B" w:rsidRDefault="005F155B" w:rsidP="00161C98">
      <w:pPr>
        <w:pStyle w:val="a8"/>
        <w:numPr>
          <w:ilvl w:val="1"/>
          <w:numId w:val="4"/>
        </w:numPr>
        <w:ind w:left="720"/>
        <w:rPr>
          <w:rFonts w:ascii="Consolas" w:hAnsi="Consolas"/>
          <w:b/>
        </w:rPr>
      </w:pPr>
      <w:r w:rsidRPr="005F155B">
        <w:rPr>
          <w:rFonts w:ascii="Consolas" w:hAnsi="Consolas"/>
          <w:b/>
        </w:rPr>
        <w:t>district</w:t>
      </w:r>
    </w:p>
    <w:p w14:paraId="42CD607E" w14:textId="2A4428BF" w:rsidR="005F155B" w:rsidRPr="005F155B" w:rsidRDefault="005F155B" w:rsidP="00161C98">
      <w:pPr>
        <w:pStyle w:val="a8"/>
        <w:numPr>
          <w:ilvl w:val="1"/>
          <w:numId w:val="4"/>
        </w:numPr>
        <w:ind w:left="720"/>
        <w:rPr>
          <w:rFonts w:ascii="Consolas" w:hAnsi="Consolas"/>
          <w:b/>
        </w:rPr>
      </w:pPr>
      <w:r w:rsidRPr="005F155B">
        <w:rPr>
          <w:rFonts w:ascii="Consolas" w:hAnsi="Consolas"/>
          <w:b/>
        </w:rPr>
        <w:t>country</w:t>
      </w:r>
    </w:p>
    <w:p w14:paraId="60F4CC08" w14:textId="13DBF910" w:rsidR="005F155B" w:rsidRDefault="005F155B" w:rsidP="00161C98">
      <w:pPr>
        <w:pStyle w:val="a8"/>
        <w:numPr>
          <w:ilvl w:val="1"/>
          <w:numId w:val="4"/>
        </w:numPr>
        <w:ind w:left="720"/>
        <w:rPr>
          <w:rFonts w:ascii="Consolas" w:hAnsi="Consolas"/>
          <w:b/>
        </w:rPr>
      </w:pPr>
      <w:r w:rsidRPr="005F155B">
        <w:rPr>
          <w:rFonts w:ascii="Consolas" w:hAnsi="Consolas"/>
          <w:b/>
        </w:rPr>
        <w:t>continent</w:t>
      </w:r>
    </w:p>
    <w:p w14:paraId="74318ED6" w14:textId="1832C216" w:rsidR="000323F0" w:rsidRDefault="000323F0" w:rsidP="00161C98">
      <w:pPr>
        <w:pStyle w:val="a8"/>
        <w:numPr>
          <w:ilvl w:val="1"/>
          <w:numId w:val="4"/>
        </w:numPr>
        <w:ind w:left="720"/>
        <w:rPr>
          <w:rFonts w:ascii="Consolas" w:hAnsi="Consolas"/>
          <w:b/>
        </w:rPr>
      </w:pPr>
      <w:r w:rsidRPr="00564E2F">
        <w:rPr>
          <w:rFonts w:ascii="Consolas" w:hAnsi="Consolas" w:cstheme="minorHAnsi"/>
          <w:b/>
        </w:rPr>
        <w:t>isCapital</w:t>
      </w:r>
    </w:p>
    <w:p w14:paraId="74CC60EF" w14:textId="37D5309F" w:rsidR="00564E2F" w:rsidRDefault="000323F0" w:rsidP="000323F0">
      <w:pPr>
        <w:spacing w:before="0" w:after="160" w:line="259" w:lineRule="auto"/>
        <w:rPr>
          <w:rFonts w:ascii="Consolas" w:hAnsi="Consolas"/>
          <w:b/>
        </w:rPr>
      </w:pPr>
      <w:r>
        <w:rPr>
          <w:noProof/>
          <w:lang w:val="bg-BG" w:eastAsia="bg-BG"/>
          <w14:ligatures w14:val="standardContextual"/>
        </w:rPr>
        <w:drawing>
          <wp:inline distT="0" distB="0" distL="0" distR="0" wp14:anchorId="09FF5AA6" wp14:editId="3161E89B">
            <wp:extent cx="3709478" cy="2152650"/>
            <wp:effectExtent l="19050" t="19050" r="24765" b="19050"/>
            <wp:docPr id="6890866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08662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28356" cy="216360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="Consolas" w:hAnsi="Consolas"/>
          <w:b/>
        </w:rPr>
        <w:t xml:space="preserve"> </w:t>
      </w:r>
    </w:p>
    <w:p w14:paraId="1CC1E0B0" w14:textId="77777777" w:rsidR="00161C98" w:rsidRDefault="00161C98">
      <w:pPr>
        <w:spacing w:before="0" w:after="160" w:line="259" w:lineRule="auto"/>
        <w:rPr>
          <w:rFonts w:cstheme="minorHAnsi"/>
          <w:b/>
        </w:rPr>
      </w:pPr>
      <w:r>
        <w:rPr>
          <w:rFonts w:cstheme="minorHAnsi"/>
          <w:b/>
        </w:rPr>
        <w:br w:type="page"/>
      </w:r>
    </w:p>
    <w:p w14:paraId="606DB309" w14:textId="5589A669" w:rsidR="000F3A17" w:rsidRDefault="000F3A17" w:rsidP="00161C98">
      <w:pPr>
        <w:pStyle w:val="a8"/>
        <w:numPr>
          <w:ilvl w:val="0"/>
          <w:numId w:val="4"/>
        </w:numPr>
        <w:ind w:left="270"/>
        <w:rPr>
          <w:rFonts w:cstheme="minorHAnsi"/>
        </w:rPr>
      </w:pPr>
      <w:r w:rsidRPr="000F3A17">
        <w:rPr>
          <w:rFonts w:cstheme="minorHAnsi"/>
          <w:b/>
        </w:rPr>
        <w:lastRenderedPageBreak/>
        <w:t>INSERT</w:t>
      </w:r>
      <w:r w:rsidRPr="000F3A17">
        <w:rPr>
          <w:rFonts w:cstheme="minorHAnsi"/>
        </w:rPr>
        <w:t xml:space="preserve"> records </w:t>
      </w:r>
      <w:r w:rsidRPr="000F3A17">
        <w:rPr>
          <w:rFonts w:cstheme="minorHAnsi"/>
          <w:b/>
        </w:rPr>
        <w:t>INTO</w:t>
      </w:r>
      <w:r w:rsidRPr="000F3A17">
        <w:rPr>
          <w:rFonts w:cstheme="minorHAnsi"/>
        </w:rPr>
        <w:t xml:space="preserve"> the </w:t>
      </w:r>
      <w:r w:rsidR="00161C98">
        <w:rPr>
          <w:rFonts w:cstheme="minorHAnsi"/>
        </w:rPr>
        <w:t>'</w:t>
      </w:r>
      <w:r w:rsidRPr="000F3A17">
        <w:rPr>
          <w:rFonts w:ascii="Consolas" w:hAnsi="Consolas" w:cstheme="minorHAnsi"/>
          <w:b/>
        </w:rPr>
        <w:t>address</w:t>
      </w:r>
      <w:r w:rsidR="000323F0">
        <w:rPr>
          <w:rFonts w:ascii="Consolas" w:hAnsi="Consolas" w:cstheme="minorHAnsi"/>
          <w:b/>
        </w:rPr>
        <w:t>es</w:t>
      </w:r>
      <w:r w:rsidR="000323F0">
        <w:rPr>
          <w:rFonts w:cstheme="minorHAnsi"/>
        </w:rPr>
        <w:t>'</w:t>
      </w:r>
      <w:r w:rsidRPr="000F3A17">
        <w:rPr>
          <w:rFonts w:cstheme="minorHAnsi"/>
        </w:rPr>
        <w:t xml:space="preserve"> table and execute the SQL query:</w:t>
      </w:r>
    </w:p>
    <w:p w14:paraId="7CC92DF9" w14:textId="5F17F51D" w:rsidR="00161C98" w:rsidRPr="00161C98" w:rsidRDefault="00161C98" w:rsidP="00161C98">
      <w:pPr>
        <w:rPr>
          <w:rFonts w:cstheme="minorHAnsi"/>
        </w:rPr>
      </w:pPr>
      <w:r w:rsidRPr="00161C98">
        <w:rPr>
          <w:rFonts w:cstheme="minorHAnsi"/>
          <w:noProof/>
          <w:lang w:val="bg-BG" w:eastAsia="bg-BG"/>
        </w:rPr>
        <mc:AlternateContent>
          <mc:Choice Requires="wps">
            <w:drawing>
              <wp:inline distT="0" distB="0" distL="0" distR="0" wp14:anchorId="35234D27" wp14:editId="5A357204">
                <wp:extent cx="6438900" cy="4787900"/>
                <wp:effectExtent l="0" t="0" r="19050" b="12700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38900" cy="4787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D11DC3" w14:textId="0C3BE23E" w:rsidR="00161C98" w:rsidRPr="00161C98" w:rsidRDefault="00161C98" w:rsidP="00161C98">
                            <w:pPr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161C98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INSERT INTO address (</w:t>
                            </w:r>
                            <w:proofErr w:type="spellStart"/>
                            <w:r w:rsidRPr="00161C98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street_number</w:t>
                            </w:r>
                            <w:proofErr w:type="spellEnd"/>
                            <w:r w:rsidRPr="00161C98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, </w:t>
                            </w:r>
                            <w:proofErr w:type="spellStart"/>
                            <w:r w:rsidRPr="00161C98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street_name</w:t>
                            </w:r>
                            <w:proofErr w:type="spellEnd"/>
                            <w:r w:rsidRPr="00161C98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, area, town, district, country, continent, isCapital)</w:t>
                            </w:r>
                          </w:p>
                          <w:p w14:paraId="7E6FC15D" w14:textId="77777777" w:rsidR="00161C98" w:rsidRPr="00161C98" w:rsidRDefault="00161C98" w:rsidP="00161C98">
                            <w:pPr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161C98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VALUES</w:t>
                            </w:r>
                          </w:p>
                          <w:p w14:paraId="205A12FC" w14:textId="77777777" w:rsidR="00161C98" w:rsidRPr="00161C98" w:rsidRDefault="00161C98" w:rsidP="00161C98">
                            <w:pPr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161C98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('10', 'Main Street', 'Downtown', 'New York City', 'Manhattan', 'United States', 'North America', false),</w:t>
                            </w:r>
                          </w:p>
                          <w:p w14:paraId="3A970D50" w14:textId="77777777" w:rsidR="00161C98" w:rsidRPr="00161C98" w:rsidRDefault="00161C98" w:rsidP="00161C98">
                            <w:pPr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161C98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('25A', 'Elm Avenue', 'West End', 'London', 'Westminster', 'United Kingdom', 'Europe', true),</w:t>
                            </w:r>
                          </w:p>
                          <w:p w14:paraId="4FE67FA4" w14:textId="77777777" w:rsidR="00161C98" w:rsidRPr="00161C98" w:rsidRDefault="00161C98" w:rsidP="00161C98">
                            <w:pPr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161C98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('7', 'Rue de la Paix', 'Le Marais', 'Paris', 'Ile-de-France', 'France', 'Europe', true),</w:t>
                            </w:r>
                          </w:p>
                          <w:p w14:paraId="58BB9EA7" w14:textId="77777777" w:rsidR="00161C98" w:rsidRPr="00161C98" w:rsidRDefault="00161C98" w:rsidP="00161C98">
                            <w:pPr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161C98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('1234', 'Oak Lane', 'Green Meadows', 'Los Angeles', 'California', 'United States', 'North America', false),</w:t>
                            </w:r>
                          </w:p>
                          <w:p w14:paraId="30C251F9" w14:textId="77777777" w:rsidR="00161C98" w:rsidRPr="00161C98" w:rsidRDefault="00161C98" w:rsidP="00161C98">
                            <w:pPr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161C98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('42', 'High Street', 'City Center', 'Sydney', 'New South Wales', 'Australia', 'Australia &amp; Oceania', false),</w:t>
                            </w:r>
                          </w:p>
                          <w:p w14:paraId="29CF871D" w14:textId="77777777" w:rsidR="00161C98" w:rsidRPr="00161C98" w:rsidRDefault="00161C98" w:rsidP="00161C98">
                            <w:pPr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161C98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('56B', 'Maple Road', 'Northside', 'Toronto', 'Ontario', 'Canada', 'North America', false),</w:t>
                            </w:r>
                          </w:p>
                          <w:p w14:paraId="197F2C38" w14:textId="77777777" w:rsidR="00161C98" w:rsidRPr="00161C98" w:rsidRDefault="00161C98" w:rsidP="00161C98">
                            <w:pPr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161C98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('9', '</w:t>
                            </w:r>
                            <w:proofErr w:type="spellStart"/>
                            <w:r w:rsidRPr="00161C98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Kaiserstrasse</w:t>
                            </w:r>
                            <w:proofErr w:type="spellEnd"/>
                            <w:r w:rsidRPr="00161C98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', '</w:t>
                            </w:r>
                            <w:proofErr w:type="spellStart"/>
                            <w:r w:rsidRPr="00161C98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Mitte</w:t>
                            </w:r>
                            <w:proofErr w:type="spellEnd"/>
                            <w:r w:rsidRPr="00161C98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', 'Berlin', 'Berlin', 'Germany', 'Europe', true),</w:t>
                            </w:r>
                          </w:p>
                          <w:p w14:paraId="3ED01B2A" w14:textId="77777777" w:rsidR="00161C98" w:rsidRPr="00161C98" w:rsidRDefault="00161C98" w:rsidP="00161C98">
                            <w:pPr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161C98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('17', 'Plaza Mayor', 'Centro', 'Madrid', 'Madrid', 'Spain', 'Europe', true),</w:t>
                            </w:r>
                          </w:p>
                          <w:p w14:paraId="50AEE449" w14:textId="77777777" w:rsidR="00161C98" w:rsidRPr="00161C98" w:rsidRDefault="00161C98" w:rsidP="00161C98">
                            <w:pPr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161C98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('3', 'Piazza San Marco', 'San Marco', 'Venice', 'Veneto', 'Italy', 'Europe', false),</w:t>
                            </w:r>
                          </w:p>
                          <w:p w14:paraId="6078B00A" w14:textId="77777777" w:rsidR="00161C98" w:rsidRPr="00161C98" w:rsidRDefault="00161C98" w:rsidP="00161C98">
                            <w:pPr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161C98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('1001', '</w:t>
                            </w:r>
                            <w:proofErr w:type="spellStart"/>
                            <w:r w:rsidRPr="00161C98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Avenida</w:t>
                            </w:r>
                            <w:proofErr w:type="spellEnd"/>
                            <w:r w:rsidRPr="00161C98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161C98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Paulista</w:t>
                            </w:r>
                            <w:proofErr w:type="spellEnd"/>
                            <w:r w:rsidRPr="00161C98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', '</w:t>
                            </w:r>
                            <w:proofErr w:type="spellStart"/>
                            <w:r w:rsidRPr="00161C98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Jardins</w:t>
                            </w:r>
                            <w:proofErr w:type="spellEnd"/>
                            <w:r w:rsidRPr="00161C98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', 'Sao Paulo', 'Sao Paulo', 'Brazil', 'South America', false),</w:t>
                            </w:r>
                          </w:p>
                          <w:p w14:paraId="11066293" w14:textId="77777777" w:rsidR="00161C98" w:rsidRPr="00161C98" w:rsidRDefault="00161C98" w:rsidP="00161C98">
                            <w:pPr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161C98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('8/15', 'Princes Street', 'New Town', 'Edinburgh', 'Edinburgh', 'United Kingdom', 'Europe', false),</w:t>
                            </w:r>
                          </w:p>
                          <w:p w14:paraId="3D006D4E" w14:textId="77777777" w:rsidR="00161C98" w:rsidRPr="00161C98" w:rsidRDefault="00161C98" w:rsidP="00161C98">
                            <w:pPr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161C98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('27', '</w:t>
                            </w:r>
                            <w:proofErr w:type="spellStart"/>
                            <w:r w:rsidRPr="00161C98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Koningsplein</w:t>
                            </w:r>
                            <w:proofErr w:type="spellEnd"/>
                            <w:r w:rsidRPr="00161C98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', 'Centrum', 'Amsterdam', 'North Holland', 'Netherlands', 'Europe', true),</w:t>
                            </w:r>
                          </w:p>
                          <w:p w14:paraId="546E2340" w14:textId="77777777" w:rsidR="00161C98" w:rsidRPr="00161C98" w:rsidRDefault="00161C98" w:rsidP="00161C98">
                            <w:pPr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161C98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('42A', '</w:t>
                            </w:r>
                            <w:proofErr w:type="spellStart"/>
                            <w:r w:rsidRPr="00161C98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Hauptstrasse</w:t>
                            </w:r>
                            <w:proofErr w:type="spellEnd"/>
                            <w:r w:rsidRPr="00161C98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', '</w:t>
                            </w:r>
                            <w:proofErr w:type="spellStart"/>
                            <w:r w:rsidRPr="00161C98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Mitte</w:t>
                            </w:r>
                            <w:proofErr w:type="spellEnd"/>
                            <w:r w:rsidRPr="00161C98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', 'Vienna', 'Vienna', 'Austria', 'Europe', true),</w:t>
                            </w:r>
                          </w:p>
                          <w:p w14:paraId="204B26E4" w14:textId="77777777" w:rsidR="00161C98" w:rsidRPr="00161C98" w:rsidRDefault="00161C98" w:rsidP="00161C98">
                            <w:pPr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161C98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('100', 'Collins Street', 'CBD', 'Melbourne', 'Victoria', 'Australia', 'Oceania', false),</w:t>
                            </w:r>
                          </w:p>
                          <w:p w14:paraId="7E1FCE18" w14:textId="77777777" w:rsidR="00161C98" w:rsidRPr="00161C98" w:rsidRDefault="00161C98" w:rsidP="00161C98">
                            <w:pPr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161C98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('123', '</w:t>
                            </w:r>
                            <w:proofErr w:type="spellStart"/>
                            <w:r w:rsidRPr="00161C98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Rua</w:t>
                            </w:r>
                            <w:proofErr w:type="spellEnd"/>
                            <w:r w:rsidRPr="00161C98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da </w:t>
                            </w:r>
                            <w:proofErr w:type="spellStart"/>
                            <w:r w:rsidRPr="00161C98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Boavista</w:t>
                            </w:r>
                            <w:proofErr w:type="spellEnd"/>
                            <w:r w:rsidRPr="00161C98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', '</w:t>
                            </w:r>
                            <w:proofErr w:type="spellStart"/>
                            <w:r w:rsidRPr="00161C98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Baixa</w:t>
                            </w:r>
                            <w:proofErr w:type="spellEnd"/>
                            <w:r w:rsidRPr="00161C98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', 'Porto', 'Porto', 'Portugal', 'Europe', false),</w:t>
                            </w:r>
                          </w:p>
                          <w:p w14:paraId="253263AF" w14:textId="77777777" w:rsidR="00161C98" w:rsidRPr="00161C98" w:rsidRDefault="00161C98" w:rsidP="00161C98">
                            <w:pPr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161C98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('5', 'Knez Mihailova', 'Stari Grad', 'Belgrade', 'Belgrade', 'Serbia', 'Europe', true),</w:t>
                            </w:r>
                          </w:p>
                          <w:p w14:paraId="1926F8E2" w14:textId="77777777" w:rsidR="00161C98" w:rsidRPr="00161C98" w:rsidRDefault="00161C98" w:rsidP="00161C98">
                            <w:pPr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161C98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('9876', 'Ginza', 'Chuo', 'Tokyo', 'Tokyo', 'Japan', 'Asia', true),</w:t>
                            </w:r>
                          </w:p>
                          <w:p w14:paraId="0726B472" w14:textId="77777777" w:rsidR="00161C98" w:rsidRPr="00161C98" w:rsidRDefault="00161C98" w:rsidP="00161C98">
                            <w:pPr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161C98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('18', 'Connell Street', 'North City', 'Dublin', 'Dublin', 'Ireland', 'Europe', true),</w:t>
                            </w:r>
                          </w:p>
                          <w:p w14:paraId="72E531AF" w14:textId="77777777" w:rsidR="00161C98" w:rsidRPr="00161C98" w:rsidRDefault="00161C98" w:rsidP="00161C98">
                            <w:pPr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161C98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('75C', '</w:t>
                            </w:r>
                            <w:proofErr w:type="spellStart"/>
                            <w:r w:rsidRPr="00161C98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Friedrichstrasse</w:t>
                            </w:r>
                            <w:proofErr w:type="spellEnd"/>
                            <w:r w:rsidRPr="00161C98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', '</w:t>
                            </w:r>
                            <w:proofErr w:type="spellStart"/>
                            <w:r w:rsidRPr="00161C98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Kreuzberg</w:t>
                            </w:r>
                            <w:proofErr w:type="spellEnd"/>
                            <w:r w:rsidRPr="00161C98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', 'Berlin', 'Berlin', 'Germany', 'Europe', true),</w:t>
                            </w:r>
                          </w:p>
                          <w:p w14:paraId="77CFB0D6" w14:textId="453E908A" w:rsidR="00161C98" w:rsidRPr="00161C98" w:rsidRDefault="00161C98" w:rsidP="00161C98">
                            <w:pPr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161C98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('22', 'Gran </w:t>
                            </w:r>
                            <w:proofErr w:type="spellStart"/>
                            <w:r w:rsidRPr="00161C98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Vía</w:t>
                            </w:r>
                            <w:proofErr w:type="spellEnd"/>
                            <w:r w:rsidRPr="00161C98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', '</w:t>
                            </w:r>
                            <w:proofErr w:type="spellStart"/>
                            <w:r w:rsidRPr="00161C98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Malasana</w:t>
                            </w:r>
                            <w:proofErr w:type="spellEnd"/>
                            <w:r w:rsidRPr="00161C98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', 'Madrid', 'Madrid', 'Spain', 'Europe', true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  <w:pict>
              <v:shapetype w14:anchorId="35234D2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507pt;height:37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">
                <v:textbox>
                  <w:txbxContent>
                    <w:p w14:paraId="71D11DC3" w14:textId="0C3BE23E" w:rsidR="00161C98" w:rsidRPr="00161C98" w:rsidRDefault="00161C98" w:rsidP="00161C98">
                      <w:pPr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161C98">
                        <w:rPr>
                          <w:rFonts w:ascii="Consolas" w:hAnsi="Consolas"/>
                          <w:sz w:val="16"/>
                          <w:szCs w:val="16"/>
                        </w:rPr>
                        <w:t>INSERT INTO address (</w:t>
                      </w:r>
                      <w:proofErr w:type="spellStart"/>
                      <w:r w:rsidRPr="00161C98">
                        <w:rPr>
                          <w:rFonts w:ascii="Consolas" w:hAnsi="Consolas"/>
                          <w:sz w:val="16"/>
                          <w:szCs w:val="16"/>
                        </w:rPr>
                        <w:t>street_number</w:t>
                      </w:r>
                      <w:proofErr w:type="spellEnd"/>
                      <w:r w:rsidRPr="00161C98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, </w:t>
                      </w:r>
                      <w:proofErr w:type="spellStart"/>
                      <w:r w:rsidRPr="00161C98">
                        <w:rPr>
                          <w:rFonts w:ascii="Consolas" w:hAnsi="Consolas"/>
                          <w:sz w:val="16"/>
                          <w:szCs w:val="16"/>
                        </w:rPr>
                        <w:t>street_name</w:t>
                      </w:r>
                      <w:proofErr w:type="spellEnd"/>
                      <w:r w:rsidRPr="00161C98">
                        <w:rPr>
                          <w:rFonts w:ascii="Consolas" w:hAnsi="Consolas"/>
                          <w:sz w:val="16"/>
                          <w:szCs w:val="16"/>
                        </w:rPr>
                        <w:t>, area, town, district, country, continent, isCapital)</w:t>
                      </w:r>
                    </w:p>
                    <w:p w14:paraId="7E6FC15D" w14:textId="77777777" w:rsidR="00161C98" w:rsidRPr="00161C98" w:rsidRDefault="00161C98" w:rsidP="00161C98">
                      <w:pPr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161C98">
                        <w:rPr>
                          <w:rFonts w:ascii="Consolas" w:hAnsi="Consolas"/>
                          <w:sz w:val="16"/>
                          <w:szCs w:val="16"/>
                        </w:rPr>
                        <w:t>VALUES</w:t>
                      </w:r>
                    </w:p>
                    <w:p w14:paraId="205A12FC" w14:textId="77777777" w:rsidR="00161C98" w:rsidRPr="00161C98" w:rsidRDefault="00161C98" w:rsidP="00161C98">
                      <w:pPr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161C98">
                        <w:rPr>
                          <w:rFonts w:ascii="Consolas" w:hAnsi="Consolas"/>
                          <w:sz w:val="16"/>
                          <w:szCs w:val="16"/>
                        </w:rPr>
                        <w:t>('10', 'Main Street', 'Downtown', 'New York City', 'Manhattan', 'United States', 'North America', false),</w:t>
                      </w:r>
                    </w:p>
                    <w:p w14:paraId="3A970D50" w14:textId="77777777" w:rsidR="00161C98" w:rsidRPr="00161C98" w:rsidRDefault="00161C98" w:rsidP="00161C98">
                      <w:pPr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161C98">
                        <w:rPr>
                          <w:rFonts w:ascii="Consolas" w:hAnsi="Consolas"/>
                          <w:sz w:val="16"/>
                          <w:szCs w:val="16"/>
                        </w:rPr>
                        <w:t>('25A', 'Elm Avenue', 'West End', 'London', 'Westminster', 'United Kingdom', 'Europe', true),</w:t>
                      </w:r>
                    </w:p>
                    <w:p w14:paraId="4FE67FA4" w14:textId="77777777" w:rsidR="00161C98" w:rsidRPr="00161C98" w:rsidRDefault="00161C98" w:rsidP="00161C98">
                      <w:pPr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161C98">
                        <w:rPr>
                          <w:rFonts w:ascii="Consolas" w:hAnsi="Consolas"/>
                          <w:sz w:val="16"/>
                          <w:szCs w:val="16"/>
                        </w:rPr>
                        <w:t>('7', 'Rue de la Paix', 'Le Marais', 'Paris', 'Ile-de-France', 'France', 'Europe', true),</w:t>
                      </w:r>
                    </w:p>
                    <w:p w14:paraId="58BB9EA7" w14:textId="77777777" w:rsidR="00161C98" w:rsidRPr="00161C98" w:rsidRDefault="00161C98" w:rsidP="00161C98">
                      <w:pPr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161C98">
                        <w:rPr>
                          <w:rFonts w:ascii="Consolas" w:hAnsi="Consolas"/>
                          <w:sz w:val="16"/>
                          <w:szCs w:val="16"/>
                        </w:rPr>
                        <w:t>('1234', 'Oak Lane', 'Green Meadows', 'Los Angeles', 'California', 'United States', 'North America', false),</w:t>
                      </w:r>
                    </w:p>
                    <w:p w14:paraId="30C251F9" w14:textId="77777777" w:rsidR="00161C98" w:rsidRPr="00161C98" w:rsidRDefault="00161C98" w:rsidP="00161C98">
                      <w:pPr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161C98">
                        <w:rPr>
                          <w:rFonts w:ascii="Consolas" w:hAnsi="Consolas"/>
                          <w:sz w:val="16"/>
                          <w:szCs w:val="16"/>
                        </w:rPr>
                        <w:t>('42', 'High Street', 'City Center', 'Sydney', 'New South Wales', 'Australia', 'Australia &amp; Oceania', false),</w:t>
                      </w:r>
                    </w:p>
                    <w:p w14:paraId="29CF871D" w14:textId="77777777" w:rsidR="00161C98" w:rsidRPr="00161C98" w:rsidRDefault="00161C98" w:rsidP="00161C98">
                      <w:pPr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161C98">
                        <w:rPr>
                          <w:rFonts w:ascii="Consolas" w:hAnsi="Consolas"/>
                          <w:sz w:val="16"/>
                          <w:szCs w:val="16"/>
                        </w:rPr>
                        <w:t>('56B', 'Maple Road', 'Northside', 'Toronto', 'Ontario', 'Canada', 'North America', false),</w:t>
                      </w:r>
                    </w:p>
                    <w:p w14:paraId="197F2C38" w14:textId="77777777" w:rsidR="00161C98" w:rsidRPr="00161C98" w:rsidRDefault="00161C98" w:rsidP="00161C98">
                      <w:pPr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161C98">
                        <w:rPr>
                          <w:rFonts w:ascii="Consolas" w:hAnsi="Consolas"/>
                          <w:sz w:val="16"/>
                          <w:szCs w:val="16"/>
                        </w:rPr>
                        <w:t>('9', '</w:t>
                      </w:r>
                      <w:proofErr w:type="spellStart"/>
                      <w:r w:rsidRPr="00161C98">
                        <w:rPr>
                          <w:rFonts w:ascii="Consolas" w:hAnsi="Consolas"/>
                          <w:sz w:val="16"/>
                          <w:szCs w:val="16"/>
                        </w:rPr>
                        <w:t>Kaiserstrasse</w:t>
                      </w:r>
                      <w:proofErr w:type="spellEnd"/>
                      <w:r w:rsidRPr="00161C98">
                        <w:rPr>
                          <w:rFonts w:ascii="Consolas" w:hAnsi="Consolas"/>
                          <w:sz w:val="16"/>
                          <w:szCs w:val="16"/>
                        </w:rPr>
                        <w:t>', 'Mitte', 'Berlin', 'Berlin', 'Germany', 'Europe', true),</w:t>
                      </w:r>
                    </w:p>
                    <w:p w14:paraId="3ED01B2A" w14:textId="77777777" w:rsidR="00161C98" w:rsidRPr="00161C98" w:rsidRDefault="00161C98" w:rsidP="00161C98">
                      <w:pPr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161C98">
                        <w:rPr>
                          <w:rFonts w:ascii="Consolas" w:hAnsi="Consolas"/>
                          <w:sz w:val="16"/>
                          <w:szCs w:val="16"/>
                        </w:rPr>
                        <w:t>('17', 'Plaza Mayor', 'Centro', 'Madrid', 'Madrid', 'Spain', 'Europe', true),</w:t>
                      </w:r>
                    </w:p>
                    <w:p w14:paraId="50AEE449" w14:textId="77777777" w:rsidR="00161C98" w:rsidRPr="00161C98" w:rsidRDefault="00161C98" w:rsidP="00161C98">
                      <w:pPr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161C98">
                        <w:rPr>
                          <w:rFonts w:ascii="Consolas" w:hAnsi="Consolas"/>
                          <w:sz w:val="16"/>
                          <w:szCs w:val="16"/>
                        </w:rPr>
                        <w:t>('3', 'Piazza San Marco', 'San Marco', 'Venice', 'Veneto', 'Italy', 'Europe', false),</w:t>
                      </w:r>
                    </w:p>
                    <w:p w14:paraId="6078B00A" w14:textId="77777777" w:rsidR="00161C98" w:rsidRPr="00161C98" w:rsidRDefault="00161C98" w:rsidP="00161C98">
                      <w:pPr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161C98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('1001', 'Avenida </w:t>
                      </w:r>
                      <w:proofErr w:type="spellStart"/>
                      <w:r w:rsidRPr="00161C98">
                        <w:rPr>
                          <w:rFonts w:ascii="Consolas" w:hAnsi="Consolas"/>
                          <w:sz w:val="16"/>
                          <w:szCs w:val="16"/>
                        </w:rPr>
                        <w:t>Paulista</w:t>
                      </w:r>
                      <w:proofErr w:type="spellEnd"/>
                      <w:r w:rsidRPr="00161C98">
                        <w:rPr>
                          <w:rFonts w:ascii="Consolas" w:hAnsi="Consolas"/>
                          <w:sz w:val="16"/>
                          <w:szCs w:val="16"/>
                        </w:rPr>
                        <w:t>', 'Jardins', 'Sao Paulo', 'Sao Paulo', 'Brazil', 'South America', false),</w:t>
                      </w:r>
                    </w:p>
                    <w:p w14:paraId="11066293" w14:textId="77777777" w:rsidR="00161C98" w:rsidRPr="00161C98" w:rsidRDefault="00161C98" w:rsidP="00161C98">
                      <w:pPr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161C98">
                        <w:rPr>
                          <w:rFonts w:ascii="Consolas" w:hAnsi="Consolas"/>
                          <w:sz w:val="16"/>
                          <w:szCs w:val="16"/>
                        </w:rPr>
                        <w:t>('8/15', 'Princes Street', 'New Town', 'Edinburgh', 'Edinburgh', 'United Kingdom', 'Europe', false),</w:t>
                      </w:r>
                    </w:p>
                    <w:p w14:paraId="3D006D4E" w14:textId="77777777" w:rsidR="00161C98" w:rsidRPr="00161C98" w:rsidRDefault="00161C98" w:rsidP="00161C98">
                      <w:pPr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161C98">
                        <w:rPr>
                          <w:rFonts w:ascii="Consolas" w:hAnsi="Consolas"/>
                          <w:sz w:val="16"/>
                          <w:szCs w:val="16"/>
                        </w:rPr>
                        <w:t>('27', '</w:t>
                      </w:r>
                      <w:proofErr w:type="spellStart"/>
                      <w:r w:rsidRPr="00161C98">
                        <w:rPr>
                          <w:rFonts w:ascii="Consolas" w:hAnsi="Consolas"/>
                          <w:sz w:val="16"/>
                          <w:szCs w:val="16"/>
                        </w:rPr>
                        <w:t>Koningsplein</w:t>
                      </w:r>
                      <w:proofErr w:type="spellEnd"/>
                      <w:r w:rsidRPr="00161C98">
                        <w:rPr>
                          <w:rFonts w:ascii="Consolas" w:hAnsi="Consolas"/>
                          <w:sz w:val="16"/>
                          <w:szCs w:val="16"/>
                        </w:rPr>
                        <w:t>', 'Centrum', 'Amsterdam', 'North Holland', 'Netherlands', 'Europe', true),</w:t>
                      </w:r>
                    </w:p>
                    <w:p w14:paraId="546E2340" w14:textId="77777777" w:rsidR="00161C98" w:rsidRPr="00161C98" w:rsidRDefault="00161C98" w:rsidP="00161C98">
                      <w:pPr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161C98">
                        <w:rPr>
                          <w:rFonts w:ascii="Consolas" w:hAnsi="Consolas"/>
                          <w:sz w:val="16"/>
                          <w:szCs w:val="16"/>
                        </w:rPr>
                        <w:t>('42A', '</w:t>
                      </w:r>
                      <w:proofErr w:type="spellStart"/>
                      <w:r w:rsidRPr="00161C98">
                        <w:rPr>
                          <w:rFonts w:ascii="Consolas" w:hAnsi="Consolas"/>
                          <w:sz w:val="16"/>
                          <w:szCs w:val="16"/>
                        </w:rPr>
                        <w:t>Hauptstrasse</w:t>
                      </w:r>
                      <w:proofErr w:type="spellEnd"/>
                      <w:r w:rsidRPr="00161C98">
                        <w:rPr>
                          <w:rFonts w:ascii="Consolas" w:hAnsi="Consolas"/>
                          <w:sz w:val="16"/>
                          <w:szCs w:val="16"/>
                        </w:rPr>
                        <w:t>', 'Mitte', 'Vienna', 'Vienna', 'Austria', 'Europe', true),</w:t>
                      </w:r>
                    </w:p>
                    <w:p w14:paraId="204B26E4" w14:textId="77777777" w:rsidR="00161C98" w:rsidRPr="00161C98" w:rsidRDefault="00161C98" w:rsidP="00161C98">
                      <w:pPr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161C98">
                        <w:rPr>
                          <w:rFonts w:ascii="Consolas" w:hAnsi="Consolas"/>
                          <w:sz w:val="16"/>
                          <w:szCs w:val="16"/>
                        </w:rPr>
                        <w:t>('100', 'Collins Street', 'CBD', 'Melbourne', 'Victoria', 'Australia', 'Oceania', false),</w:t>
                      </w:r>
                    </w:p>
                    <w:p w14:paraId="7E1FCE18" w14:textId="77777777" w:rsidR="00161C98" w:rsidRPr="00161C98" w:rsidRDefault="00161C98" w:rsidP="00161C98">
                      <w:pPr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161C98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('123', 'Rua da </w:t>
                      </w:r>
                      <w:proofErr w:type="spellStart"/>
                      <w:r w:rsidRPr="00161C98">
                        <w:rPr>
                          <w:rFonts w:ascii="Consolas" w:hAnsi="Consolas"/>
                          <w:sz w:val="16"/>
                          <w:szCs w:val="16"/>
                        </w:rPr>
                        <w:t>Boavista</w:t>
                      </w:r>
                      <w:proofErr w:type="spellEnd"/>
                      <w:r w:rsidRPr="00161C98">
                        <w:rPr>
                          <w:rFonts w:ascii="Consolas" w:hAnsi="Consolas"/>
                          <w:sz w:val="16"/>
                          <w:szCs w:val="16"/>
                        </w:rPr>
                        <w:t>', 'Baixa', 'Porto', 'Porto', 'Portugal', 'Europe', false),</w:t>
                      </w:r>
                    </w:p>
                    <w:p w14:paraId="253263AF" w14:textId="77777777" w:rsidR="00161C98" w:rsidRPr="00161C98" w:rsidRDefault="00161C98" w:rsidP="00161C98">
                      <w:pPr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161C98">
                        <w:rPr>
                          <w:rFonts w:ascii="Consolas" w:hAnsi="Consolas"/>
                          <w:sz w:val="16"/>
                          <w:szCs w:val="16"/>
                        </w:rPr>
                        <w:t>('5', 'Knez Mihailova', 'Stari Grad', 'Belgrade', 'Belgrade', 'Serbia', 'Europe', true),</w:t>
                      </w:r>
                    </w:p>
                    <w:p w14:paraId="1926F8E2" w14:textId="77777777" w:rsidR="00161C98" w:rsidRPr="00161C98" w:rsidRDefault="00161C98" w:rsidP="00161C98">
                      <w:pPr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161C98">
                        <w:rPr>
                          <w:rFonts w:ascii="Consolas" w:hAnsi="Consolas"/>
                          <w:sz w:val="16"/>
                          <w:szCs w:val="16"/>
                        </w:rPr>
                        <w:t>('9876', 'Ginza', 'Chuo', 'Tokyo', 'Tokyo', 'Japan', 'Asia', true),</w:t>
                      </w:r>
                    </w:p>
                    <w:p w14:paraId="0726B472" w14:textId="77777777" w:rsidR="00161C98" w:rsidRPr="00161C98" w:rsidRDefault="00161C98" w:rsidP="00161C98">
                      <w:pPr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161C98">
                        <w:rPr>
                          <w:rFonts w:ascii="Consolas" w:hAnsi="Consolas"/>
                          <w:sz w:val="16"/>
                          <w:szCs w:val="16"/>
                        </w:rPr>
                        <w:t>('18', 'Connell Street', 'North City', 'Dublin', 'Dublin', 'Ireland', 'Europe', true),</w:t>
                      </w:r>
                    </w:p>
                    <w:p w14:paraId="72E531AF" w14:textId="77777777" w:rsidR="00161C98" w:rsidRPr="00161C98" w:rsidRDefault="00161C98" w:rsidP="00161C98">
                      <w:pPr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161C98">
                        <w:rPr>
                          <w:rFonts w:ascii="Consolas" w:hAnsi="Consolas"/>
                          <w:sz w:val="16"/>
                          <w:szCs w:val="16"/>
                        </w:rPr>
                        <w:t>('75C', '</w:t>
                      </w:r>
                      <w:proofErr w:type="spellStart"/>
                      <w:r w:rsidRPr="00161C98">
                        <w:rPr>
                          <w:rFonts w:ascii="Consolas" w:hAnsi="Consolas"/>
                          <w:sz w:val="16"/>
                          <w:szCs w:val="16"/>
                        </w:rPr>
                        <w:t>Friedrichstrasse</w:t>
                      </w:r>
                      <w:proofErr w:type="spellEnd"/>
                      <w:r w:rsidRPr="00161C98">
                        <w:rPr>
                          <w:rFonts w:ascii="Consolas" w:hAnsi="Consolas"/>
                          <w:sz w:val="16"/>
                          <w:szCs w:val="16"/>
                        </w:rPr>
                        <w:t>', 'Kreuzberg', 'Berlin', 'Berlin', 'Germany', 'Europe', true),</w:t>
                      </w:r>
                    </w:p>
                    <w:p w14:paraId="77CFB0D6" w14:textId="453E908A" w:rsidR="00161C98" w:rsidRPr="00161C98" w:rsidRDefault="00161C98" w:rsidP="00161C98">
                      <w:pPr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161C98">
                        <w:rPr>
                          <w:rFonts w:ascii="Consolas" w:hAnsi="Consolas"/>
                          <w:sz w:val="16"/>
                          <w:szCs w:val="16"/>
                        </w:rPr>
                        <w:t>('22', 'Gran Vía', '</w:t>
                      </w:r>
                      <w:proofErr w:type="spellStart"/>
                      <w:r w:rsidRPr="00161C98">
                        <w:rPr>
                          <w:rFonts w:ascii="Consolas" w:hAnsi="Consolas"/>
                          <w:sz w:val="16"/>
                          <w:szCs w:val="16"/>
                        </w:rPr>
                        <w:t>Malasana</w:t>
                      </w:r>
                      <w:proofErr w:type="spellEnd"/>
                      <w:r w:rsidRPr="00161C98">
                        <w:rPr>
                          <w:rFonts w:ascii="Consolas" w:hAnsi="Consolas"/>
                          <w:sz w:val="16"/>
                          <w:szCs w:val="16"/>
                        </w:rPr>
                        <w:t>', 'Madrid', 'Madrid', 'Spain', 'Europe', true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E6796DD" w14:textId="70630B69" w:rsidR="00564E2F" w:rsidRDefault="00564E2F" w:rsidP="00E97D1E">
      <w:pPr>
        <w:pStyle w:val="a8"/>
        <w:ind w:left="360"/>
        <w:rPr>
          <w:rFonts w:ascii="Consolas" w:hAnsi="Consolas"/>
          <w:b/>
        </w:rPr>
      </w:pPr>
    </w:p>
    <w:p w14:paraId="15043583" w14:textId="01C0F0F1" w:rsidR="000F3A17" w:rsidRPr="00161C98" w:rsidRDefault="000F3A17" w:rsidP="00161C98">
      <w:pPr>
        <w:pStyle w:val="a8"/>
        <w:numPr>
          <w:ilvl w:val="0"/>
          <w:numId w:val="4"/>
        </w:numPr>
        <w:ind w:left="360"/>
        <w:rPr>
          <w:rFonts w:ascii="Consolas" w:hAnsi="Consolas"/>
          <w:b/>
        </w:rPr>
      </w:pPr>
      <w:r>
        <w:rPr>
          <w:rFonts w:cstheme="minorHAnsi"/>
          <w:b/>
        </w:rPr>
        <w:t>Your task is to execute the proper queries in order to get the following results:</w:t>
      </w:r>
    </w:p>
    <w:p w14:paraId="1BDAE953" w14:textId="16A158C0" w:rsidR="00161C98" w:rsidRPr="00540362" w:rsidRDefault="00161C98" w:rsidP="00161C98">
      <w:pPr>
        <w:pStyle w:val="a8"/>
        <w:numPr>
          <w:ilvl w:val="0"/>
          <w:numId w:val="7"/>
        </w:numPr>
        <w:rPr>
          <w:b/>
        </w:rPr>
      </w:pPr>
      <w:r>
        <w:rPr>
          <w:rFonts w:ascii="Consolas" w:hAnsi="Consolas"/>
          <w:b/>
        </w:rPr>
        <w:t xml:space="preserve">NOTE: </w:t>
      </w:r>
      <w:r>
        <w:rPr>
          <w:b/>
        </w:rPr>
        <w:t>Create queries for each condition and place a screenshot after each query!</w:t>
      </w:r>
    </w:p>
    <w:p w14:paraId="42EBA78B" w14:textId="3835D824" w:rsidR="00161C98" w:rsidRPr="00161C98" w:rsidRDefault="00161C98" w:rsidP="00161C98">
      <w:pPr>
        <w:rPr>
          <w:rFonts w:ascii="Consolas" w:hAnsi="Consolas"/>
          <w:b/>
        </w:rPr>
      </w:pPr>
    </w:p>
    <w:p w14:paraId="61E7FF9A" w14:textId="6F361EB9" w:rsidR="000F3A17" w:rsidRPr="00161C98" w:rsidRDefault="000F3A17" w:rsidP="00161C98">
      <w:pPr>
        <w:pStyle w:val="a8"/>
        <w:numPr>
          <w:ilvl w:val="1"/>
          <w:numId w:val="4"/>
        </w:numPr>
        <w:ind w:left="720"/>
        <w:rPr>
          <w:rFonts w:ascii="Consolas" w:hAnsi="Consolas"/>
          <w:bCs/>
        </w:rPr>
      </w:pPr>
      <w:r w:rsidRPr="00161C98">
        <w:rPr>
          <w:rFonts w:cstheme="minorHAnsi"/>
          <w:bCs/>
        </w:rPr>
        <w:t xml:space="preserve">SELECT all addresses from the </w:t>
      </w:r>
      <w:r w:rsidR="00161C98">
        <w:rPr>
          <w:rFonts w:cstheme="minorHAnsi"/>
          <w:bCs/>
        </w:rPr>
        <w:t>'</w:t>
      </w:r>
      <w:r w:rsidRPr="00161C98">
        <w:rPr>
          <w:rFonts w:cstheme="minorHAnsi"/>
          <w:bCs/>
        </w:rPr>
        <w:t>address</w:t>
      </w:r>
      <w:r w:rsidR="00161C98">
        <w:rPr>
          <w:rFonts w:cstheme="minorHAnsi"/>
          <w:bCs/>
        </w:rPr>
        <w:t>es'</w:t>
      </w:r>
      <w:r w:rsidRPr="00161C98">
        <w:rPr>
          <w:rFonts w:cstheme="minorHAnsi"/>
          <w:bCs/>
        </w:rPr>
        <w:t xml:space="preserve"> table that are located in a capital city.</w:t>
      </w:r>
    </w:p>
    <w:p w14:paraId="4ACFE5C0" w14:textId="65EBA968" w:rsidR="00161C98" w:rsidRDefault="00161C98" w:rsidP="00161C98">
      <w:pPr>
        <w:ind w:left="720"/>
        <w:rPr>
          <w:rFonts w:cstheme="minorHAnsi"/>
          <w:b/>
        </w:rPr>
      </w:pPr>
      <w:r w:rsidRPr="00161C98">
        <w:rPr>
          <w:rFonts w:cstheme="minorHAnsi"/>
          <w:b/>
        </w:rPr>
        <w:t>Your screenshot here…</w:t>
      </w:r>
    </w:p>
    <w:p w14:paraId="1CCEEB67" w14:textId="6C02FA3F" w:rsidR="006468FB" w:rsidRPr="006468FB" w:rsidRDefault="00D82488" w:rsidP="00161C98">
      <w:pPr>
        <w:ind w:left="720"/>
        <w:rPr>
          <w:rFonts w:cstheme="minorHAnsi"/>
          <w:b/>
          <w:lang w:val="bg-BG"/>
        </w:rPr>
      </w:pPr>
      <w:r>
        <w:rPr>
          <w:rFonts w:cstheme="minorHAnsi"/>
          <w:b/>
          <w:noProof/>
          <w:lang w:val="bg-BG" w:eastAsia="bg-BG"/>
        </w:rPr>
        <w:drawing>
          <wp:inline distT="0" distB="0" distL="0" distR="0" wp14:anchorId="10DDD02F" wp14:editId="2ADE5338">
            <wp:extent cx="5638800" cy="2654315"/>
            <wp:effectExtent l="0" t="0" r="0" b="0"/>
            <wp:docPr id="11" name="Картина 11" descr="C:\Users\LENOVO\Pictures\Screenpresso\2025-06-12_23h48_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ENOVO\Pictures\Screenpresso\2025-06-12_23h48_17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3865" cy="2656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3FC0EA" w14:textId="50210714" w:rsidR="000F3A17" w:rsidRPr="00161C98" w:rsidRDefault="000F3A17" w:rsidP="00161C98">
      <w:pPr>
        <w:pStyle w:val="a8"/>
        <w:numPr>
          <w:ilvl w:val="1"/>
          <w:numId w:val="4"/>
        </w:numPr>
        <w:ind w:left="720"/>
        <w:rPr>
          <w:rFonts w:ascii="Consolas" w:hAnsi="Consolas"/>
          <w:bCs/>
        </w:rPr>
      </w:pPr>
      <w:r w:rsidRPr="00161C98">
        <w:rPr>
          <w:rFonts w:cstheme="minorHAnsi"/>
          <w:bCs/>
        </w:rPr>
        <w:lastRenderedPageBreak/>
        <w:t xml:space="preserve">SELECT all addresses from the </w:t>
      </w:r>
      <w:r w:rsidR="00161C98">
        <w:rPr>
          <w:rFonts w:cstheme="minorHAnsi"/>
          <w:bCs/>
        </w:rPr>
        <w:t>'</w:t>
      </w:r>
      <w:r w:rsidR="00161C98" w:rsidRPr="00161C98">
        <w:rPr>
          <w:rFonts w:cstheme="minorHAnsi"/>
          <w:bCs/>
        </w:rPr>
        <w:t>address</w:t>
      </w:r>
      <w:r w:rsidR="00161C98">
        <w:rPr>
          <w:rFonts w:cstheme="minorHAnsi"/>
          <w:bCs/>
        </w:rPr>
        <w:t xml:space="preserve">es' </w:t>
      </w:r>
      <w:r w:rsidRPr="00161C98">
        <w:rPr>
          <w:rFonts w:cstheme="minorHAnsi"/>
          <w:bCs/>
        </w:rPr>
        <w:t>table that are located in South America.</w:t>
      </w:r>
    </w:p>
    <w:p w14:paraId="44C5F993" w14:textId="24D8DE79" w:rsidR="00161C98" w:rsidRDefault="00161C98" w:rsidP="00161C98">
      <w:pPr>
        <w:ind w:left="720"/>
        <w:rPr>
          <w:rFonts w:cstheme="minorHAnsi"/>
          <w:b/>
        </w:rPr>
      </w:pPr>
      <w:r w:rsidRPr="00161C98">
        <w:rPr>
          <w:rFonts w:cstheme="minorHAnsi"/>
          <w:b/>
        </w:rPr>
        <w:t>Your screenshot here…</w:t>
      </w:r>
    </w:p>
    <w:p w14:paraId="2EDB864C" w14:textId="366A0EE2" w:rsidR="006468FB" w:rsidRPr="00161C98" w:rsidRDefault="00D82488" w:rsidP="00161C98">
      <w:pPr>
        <w:ind w:left="720"/>
        <w:rPr>
          <w:rFonts w:cstheme="minorHAnsi"/>
          <w:b/>
        </w:rPr>
      </w:pPr>
      <w:r>
        <w:rPr>
          <w:rFonts w:cstheme="minorHAnsi"/>
          <w:b/>
          <w:noProof/>
          <w:lang w:val="bg-BG" w:eastAsia="bg-BG"/>
        </w:rPr>
        <w:drawing>
          <wp:inline distT="0" distB="0" distL="0" distR="0" wp14:anchorId="7E61DBE7" wp14:editId="2DE79E3F">
            <wp:extent cx="5913120" cy="2742710"/>
            <wp:effectExtent l="0" t="0" r="0" b="635"/>
            <wp:docPr id="12" name="Картина 12" descr="C:\Users\LENOVO\Pictures\Screenpresso\2025-06-12_23h50_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LENOVO\Pictures\Screenpresso\2025-06-12_23h50_24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9965" cy="27505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7768F7" w14:textId="40B414D5" w:rsidR="000F3A17" w:rsidRPr="00161C98" w:rsidRDefault="000F3A17" w:rsidP="00161C98">
      <w:pPr>
        <w:pStyle w:val="a8"/>
        <w:numPr>
          <w:ilvl w:val="1"/>
          <w:numId w:val="4"/>
        </w:numPr>
        <w:ind w:left="720"/>
        <w:rPr>
          <w:rFonts w:ascii="Consolas" w:hAnsi="Consolas"/>
          <w:bCs/>
        </w:rPr>
      </w:pPr>
      <w:r w:rsidRPr="00161C98">
        <w:rPr>
          <w:rFonts w:cstheme="minorHAnsi"/>
          <w:bCs/>
        </w:rPr>
        <w:t xml:space="preserve">SELECT all addresses from the </w:t>
      </w:r>
      <w:r w:rsidR="00161C98">
        <w:rPr>
          <w:rFonts w:cstheme="minorHAnsi"/>
          <w:bCs/>
        </w:rPr>
        <w:t>'</w:t>
      </w:r>
      <w:r w:rsidR="00161C98" w:rsidRPr="00161C98">
        <w:rPr>
          <w:rFonts w:cstheme="minorHAnsi"/>
          <w:bCs/>
        </w:rPr>
        <w:t>address</w:t>
      </w:r>
      <w:r w:rsidR="00161C98">
        <w:rPr>
          <w:rFonts w:cstheme="minorHAnsi"/>
          <w:bCs/>
        </w:rPr>
        <w:t xml:space="preserve">es' </w:t>
      </w:r>
      <w:r w:rsidRPr="00161C98">
        <w:rPr>
          <w:rFonts w:cstheme="minorHAnsi"/>
          <w:bCs/>
        </w:rPr>
        <w:t>table that are located in Europe</w:t>
      </w:r>
      <w:r w:rsidR="00AD7D20" w:rsidRPr="00161C98">
        <w:rPr>
          <w:rFonts w:cstheme="minorHAnsi"/>
          <w:bCs/>
        </w:rPr>
        <w:t xml:space="preserve">, </w:t>
      </w:r>
      <w:r w:rsidR="00161C98">
        <w:rPr>
          <w:rFonts w:cstheme="minorHAnsi"/>
          <w:bCs/>
        </w:rPr>
        <w:br/>
      </w:r>
      <w:r w:rsidR="00AD7D20" w:rsidRPr="00161C98">
        <w:rPr>
          <w:rFonts w:cstheme="minorHAnsi"/>
          <w:bCs/>
        </w:rPr>
        <w:t>but only in NON Capital cities.</w:t>
      </w:r>
      <w:r w:rsidRPr="00161C98">
        <w:rPr>
          <w:rFonts w:cstheme="minorHAnsi"/>
          <w:bCs/>
        </w:rPr>
        <w:t xml:space="preserve"> </w:t>
      </w:r>
    </w:p>
    <w:p w14:paraId="5397FCF4" w14:textId="5D41CCA5" w:rsidR="00161C98" w:rsidRDefault="00161C98" w:rsidP="00161C98">
      <w:pPr>
        <w:ind w:left="720"/>
        <w:rPr>
          <w:rFonts w:cstheme="minorHAnsi"/>
          <w:b/>
        </w:rPr>
      </w:pPr>
      <w:r w:rsidRPr="00161C98">
        <w:rPr>
          <w:rFonts w:cstheme="minorHAnsi"/>
          <w:b/>
        </w:rPr>
        <w:t>Your screenshot here…</w:t>
      </w:r>
    </w:p>
    <w:p w14:paraId="4054C955" w14:textId="377B9DC1" w:rsidR="006468FB" w:rsidRPr="00161C98" w:rsidRDefault="00D82488" w:rsidP="00161C98">
      <w:pPr>
        <w:ind w:left="720"/>
        <w:rPr>
          <w:rFonts w:cstheme="minorHAnsi"/>
          <w:b/>
        </w:rPr>
      </w:pPr>
      <w:bookmarkStart w:id="0" w:name="_GoBack"/>
      <w:r>
        <w:rPr>
          <w:rFonts w:cstheme="minorHAnsi"/>
          <w:b/>
          <w:noProof/>
          <w:lang w:val="bg-BG" w:eastAsia="bg-BG"/>
        </w:rPr>
        <w:drawing>
          <wp:inline distT="0" distB="0" distL="0" distR="0" wp14:anchorId="3D1824BA" wp14:editId="5822ADFB">
            <wp:extent cx="5981700" cy="2819356"/>
            <wp:effectExtent l="0" t="0" r="0" b="635"/>
            <wp:docPr id="13" name="Картина 13" descr="C:\Users\LENOVO\Pictures\Screenpresso\2025-06-12_23h51_4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LENOVO\Pictures\Screenpresso\2025-06-12_23h51_41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5124" cy="28256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526FC22F" w14:textId="77777777" w:rsidR="008D494C" w:rsidRDefault="008D494C" w:rsidP="00FB763E">
      <w:pPr>
        <w:pStyle w:val="a8"/>
        <w:ind w:left="1440"/>
      </w:pPr>
    </w:p>
    <w:sectPr w:rsidR="008D494C" w:rsidSect="009C71F5">
      <w:headerReference w:type="default" r:id="rId12"/>
      <w:footerReference w:type="default" r:id="rId13"/>
      <w:pgSz w:w="11909" w:h="16834" w:code="9"/>
      <w:pgMar w:top="720" w:right="720" w:bottom="720" w:left="720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BC86ED" w14:textId="77777777" w:rsidR="00B512C8" w:rsidRDefault="00B512C8">
      <w:pPr>
        <w:spacing w:before="0" w:after="0" w:line="240" w:lineRule="auto"/>
      </w:pPr>
      <w:r>
        <w:separator/>
      </w:r>
    </w:p>
  </w:endnote>
  <w:endnote w:type="continuationSeparator" w:id="0">
    <w:p w14:paraId="4F789F65" w14:textId="77777777" w:rsidR="00B512C8" w:rsidRDefault="00B512C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F36709" w14:textId="77777777" w:rsidR="00826F0F" w:rsidRDefault="0019228F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3AB8473" wp14:editId="0604FCB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AB6F381" w14:textId="77777777" w:rsidR="00826F0F" w:rsidRPr="002C539D" w:rsidRDefault="0019228F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<w:pict>
            <v:shapetype w14:anchorId="23AB8473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4AB6F381" w14:textId="77777777" w:rsidR="00826F0F" w:rsidRPr="002C539D" w:rsidRDefault="0019228F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8605A51" wp14:editId="73759ABB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758EDCD" w14:textId="77777777" w:rsidR="00826F0F" w:rsidRPr="002C539D" w:rsidRDefault="0019228F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39A7A59E" w14:textId="77777777" w:rsidR="00826F0F" w:rsidRPr="00596AA5" w:rsidRDefault="0019228F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FAEDB12" wp14:editId="42170786">
                                <wp:extent cx="180000" cy="180000"/>
                                <wp:effectExtent l="0" t="0" r="0" b="0"/>
                                <wp:docPr id="3" name="Picture 8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886C2F" wp14:editId="74AB0C01">
                                <wp:extent cx="180000" cy="180000"/>
                                <wp:effectExtent l="0" t="0" r="0" b="0"/>
                                <wp:docPr id="2" name="Picture 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0F886C3" wp14:editId="3956BF2E">
                                <wp:extent cx="180000" cy="180000"/>
                                <wp:effectExtent l="0" t="0" r="0" b="0"/>
                                <wp:docPr id="5" name="Picture 10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FF12778" wp14:editId="718405AD">
                                <wp:extent cx="180000" cy="180000"/>
                                <wp:effectExtent l="0" t="0" r="0" b="0"/>
                                <wp:docPr id="20" name="Picture 11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0DAAAF1" wp14:editId="0FDCCB60">
                                <wp:extent cx="180000" cy="180000"/>
                                <wp:effectExtent l="0" t="0" r="0" b="0"/>
                                <wp:docPr id="7" name="Picture 12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472E40A" wp14:editId="66A31604">
                                <wp:extent cx="180000" cy="180000"/>
                                <wp:effectExtent l="0" t="0" r="0" b="0"/>
                                <wp:docPr id="17" name="Picture 13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990951C" wp14:editId="5AB51E19">
                                <wp:extent cx="180000" cy="180000"/>
                                <wp:effectExtent l="0" t="0" r="0" b="0"/>
                                <wp:docPr id="21" name="Picture 14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150977F" wp14:editId="3BD0CAFD">
                                <wp:extent cx="180000" cy="180000"/>
                                <wp:effectExtent l="0" t="0" r="0" b="0"/>
                                <wp:docPr id="22" name="Picture 15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4081C75" wp14:editId="56389875">
                                <wp:extent cx="180000" cy="180000"/>
                                <wp:effectExtent l="0" t="0" r="0" b="0"/>
                                <wp:docPr id="23" name="Picture 16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<w:pict>
            <v:shape w14:anchorId="08605A51" id="Text Box 4" o:spid="_x0000_s1028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758EDCD" w14:textId="77777777" w:rsidR="00826F0F" w:rsidRPr="002C539D" w:rsidRDefault="0019228F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39A7A59E" w14:textId="77777777" w:rsidR="00826F0F" w:rsidRPr="00596AA5" w:rsidRDefault="0019228F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FAEDB12" wp14:editId="42170786">
                          <wp:extent cx="180000" cy="180000"/>
                          <wp:effectExtent l="0" t="0" r="0" b="0"/>
                          <wp:docPr id="3" name="Picture 8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8886C2F" wp14:editId="74AB0C01">
                          <wp:extent cx="180000" cy="180000"/>
                          <wp:effectExtent l="0" t="0" r="0" b="0"/>
                          <wp:docPr id="2" name="Picture 9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0F886C3" wp14:editId="3956BF2E">
                          <wp:extent cx="180000" cy="180000"/>
                          <wp:effectExtent l="0" t="0" r="0" b="0"/>
                          <wp:docPr id="5" name="Picture 10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F12778" wp14:editId="718405AD">
                          <wp:extent cx="180000" cy="180000"/>
                          <wp:effectExtent l="0" t="0" r="0" b="0"/>
                          <wp:docPr id="20" name="Picture 11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DAAAF1" wp14:editId="0FDCCB60">
                          <wp:extent cx="180000" cy="180000"/>
                          <wp:effectExtent l="0" t="0" r="0" b="0"/>
                          <wp:docPr id="7" name="Picture 12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72E40A" wp14:editId="66A31604">
                          <wp:extent cx="180000" cy="180000"/>
                          <wp:effectExtent l="0" t="0" r="0" b="0"/>
                          <wp:docPr id="17" name="Picture 13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990951C" wp14:editId="5AB51E19">
                          <wp:extent cx="180000" cy="180000"/>
                          <wp:effectExtent l="0" t="0" r="0" b="0"/>
                          <wp:docPr id="21" name="Picture 14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150977F" wp14:editId="3BD0CAFD">
                          <wp:extent cx="180000" cy="180000"/>
                          <wp:effectExtent l="0" t="0" r="0" b="0"/>
                          <wp:docPr id="22" name="Picture 15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4081C75" wp14:editId="56389875">
                          <wp:extent cx="180000" cy="180000"/>
                          <wp:effectExtent l="0" t="0" r="0" b="0"/>
                          <wp:docPr id="23" name="Picture 16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01BDF8D0" wp14:editId="6FFF073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5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5C4F060" wp14:editId="0F46553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>
          <w:pict>
            <v:line w14:anchorId="62C3AEA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83EE2C3" wp14:editId="3F8E21E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7BCAF00" w14:textId="7924D9F0" w:rsidR="00826F0F" w:rsidRPr="00596AA5" w:rsidRDefault="0019228F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82488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82488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3EE2C3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9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HEpqIH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07BCAF00" w14:textId="7924D9F0" w:rsidR="00826F0F" w:rsidRPr="00596AA5" w:rsidRDefault="0019228F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82488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82488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ECA214" w14:textId="77777777" w:rsidR="00B512C8" w:rsidRDefault="00B512C8">
      <w:pPr>
        <w:spacing w:before="0" w:after="0" w:line="240" w:lineRule="auto"/>
      </w:pPr>
      <w:r>
        <w:separator/>
      </w:r>
    </w:p>
  </w:footnote>
  <w:footnote w:type="continuationSeparator" w:id="0">
    <w:p w14:paraId="0AFB40AD" w14:textId="77777777" w:rsidR="00B512C8" w:rsidRDefault="00B512C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EAFD02" w14:textId="77777777" w:rsidR="00826F0F" w:rsidRDefault="00826F0F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A00DEC"/>
    <w:multiLevelType w:val="multilevel"/>
    <w:tmpl w:val="A8346106"/>
    <w:lvl w:ilvl="0">
      <w:start w:val="1"/>
      <w:numFmt w:val="decimal"/>
      <w:pStyle w:val="2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2."/>
      <w:lvlJc w:val="left"/>
      <w:pPr>
        <w:ind w:left="924" w:hanging="564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24940621"/>
    <w:multiLevelType w:val="hybridMultilevel"/>
    <w:tmpl w:val="9426FD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904A39"/>
    <w:multiLevelType w:val="hybridMultilevel"/>
    <w:tmpl w:val="45787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B">
      <w:start w:val="1"/>
      <w:numFmt w:val="bullet"/>
      <w:lvlText w:val=""/>
      <w:lvlJc w:val="left"/>
      <w:pPr>
        <w:ind w:left="2160" w:hanging="1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0B51B6"/>
    <w:multiLevelType w:val="hybridMultilevel"/>
    <w:tmpl w:val="01E02E6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63A50336"/>
    <w:multiLevelType w:val="hybridMultilevel"/>
    <w:tmpl w:val="BB08D488"/>
    <w:lvl w:ilvl="0" w:tplc="A2E25F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A92B83"/>
    <w:multiLevelType w:val="hybridMultilevel"/>
    <w:tmpl w:val="FC8AE504"/>
    <w:lvl w:ilvl="0" w:tplc="2E944E48">
      <w:start w:val="1"/>
      <w:numFmt w:val="bullet"/>
      <w:lvlText w:val="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B93F63"/>
    <w:multiLevelType w:val="hybridMultilevel"/>
    <w:tmpl w:val="5F00E97A"/>
    <w:lvl w:ilvl="0" w:tplc="1A98B222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B21C7ED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0000" w:themeColor="text1"/>
      </w:rPr>
    </w:lvl>
    <w:lvl w:ilvl="2" w:tplc="0409000B">
      <w:start w:val="1"/>
      <w:numFmt w:val="bullet"/>
      <w:lvlText w:val=""/>
      <w:lvlJc w:val="left"/>
      <w:pPr>
        <w:ind w:left="2160" w:hanging="1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</w:num>
  <w:num w:numId="3">
    <w:abstractNumId w:val="0"/>
    <w:lvlOverride w:ilvl="0">
      <w:startOverride w:val="4"/>
    </w:lvlOverride>
  </w:num>
  <w:num w:numId="4">
    <w:abstractNumId w:val="4"/>
  </w:num>
  <w:num w:numId="5">
    <w:abstractNumId w:val="3"/>
  </w:num>
  <w:num w:numId="6">
    <w:abstractNumId w:val="2"/>
  </w:num>
  <w:num w:numId="7">
    <w:abstractNumId w:val="5"/>
  </w:num>
  <w:num w:numId="8">
    <w:abstractNumId w:val="6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QzNTQxNLewMDQ3NTVQ0lEKTi0uzszPAykwrAUAKNVrUCwAAAA="/>
  </w:docVars>
  <w:rsids>
    <w:rsidRoot w:val="005F7DB5"/>
    <w:rsid w:val="00004BC0"/>
    <w:rsid w:val="000323F0"/>
    <w:rsid w:val="00051DBA"/>
    <w:rsid w:val="000C3788"/>
    <w:rsid w:val="000E2DD6"/>
    <w:rsid w:val="000F3A17"/>
    <w:rsid w:val="00131BEB"/>
    <w:rsid w:val="00136C3D"/>
    <w:rsid w:val="00161C98"/>
    <w:rsid w:val="001752C8"/>
    <w:rsid w:val="0019228F"/>
    <w:rsid w:val="001D5156"/>
    <w:rsid w:val="001F3DFA"/>
    <w:rsid w:val="00222E93"/>
    <w:rsid w:val="002332F6"/>
    <w:rsid w:val="002408F9"/>
    <w:rsid w:val="00243E66"/>
    <w:rsid w:val="002A33EC"/>
    <w:rsid w:val="002B6346"/>
    <w:rsid w:val="002D29CB"/>
    <w:rsid w:val="00334EEF"/>
    <w:rsid w:val="00365D67"/>
    <w:rsid w:val="003B3BEC"/>
    <w:rsid w:val="003C7DFE"/>
    <w:rsid w:val="00417267"/>
    <w:rsid w:val="00435176"/>
    <w:rsid w:val="00436FDE"/>
    <w:rsid w:val="00452BB0"/>
    <w:rsid w:val="00455A9F"/>
    <w:rsid w:val="0049545F"/>
    <w:rsid w:val="004F1312"/>
    <w:rsid w:val="005135A2"/>
    <w:rsid w:val="00540362"/>
    <w:rsid w:val="00564E2F"/>
    <w:rsid w:val="005A4D68"/>
    <w:rsid w:val="005B4FE5"/>
    <w:rsid w:val="005C04FA"/>
    <w:rsid w:val="005D3738"/>
    <w:rsid w:val="005F155B"/>
    <w:rsid w:val="005F5832"/>
    <w:rsid w:val="005F7DB5"/>
    <w:rsid w:val="006468FB"/>
    <w:rsid w:val="00683A83"/>
    <w:rsid w:val="00690B1C"/>
    <w:rsid w:val="0070686B"/>
    <w:rsid w:val="007106B1"/>
    <w:rsid w:val="007302D0"/>
    <w:rsid w:val="00730744"/>
    <w:rsid w:val="0073459F"/>
    <w:rsid w:val="00752009"/>
    <w:rsid w:val="007C1708"/>
    <w:rsid w:val="007C7965"/>
    <w:rsid w:val="00804A67"/>
    <w:rsid w:val="008112EA"/>
    <w:rsid w:val="00817614"/>
    <w:rsid w:val="00820909"/>
    <w:rsid w:val="00822E2E"/>
    <w:rsid w:val="00826F0F"/>
    <w:rsid w:val="008471AB"/>
    <w:rsid w:val="0085348D"/>
    <w:rsid w:val="00865F54"/>
    <w:rsid w:val="00884C61"/>
    <w:rsid w:val="008916BA"/>
    <w:rsid w:val="0089355D"/>
    <w:rsid w:val="00894B63"/>
    <w:rsid w:val="008A0230"/>
    <w:rsid w:val="008C032D"/>
    <w:rsid w:val="008D494C"/>
    <w:rsid w:val="008E5A4F"/>
    <w:rsid w:val="009243BA"/>
    <w:rsid w:val="00976757"/>
    <w:rsid w:val="00993EF4"/>
    <w:rsid w:val="009C71F5"/>
    <w:rsid w:val="009C7F58"/>
    <w:rsid w:val="009D35F2"/>
    <w:rsid w:val="009F3D22"/>
    <w:rsid w:val="00A0395D"/>
    <w:rsid w:val="00A11AF4"/>
    <w:rsid w:val="00A15114"/>
    <w:rsid w:val="00A80CAD"/>
    <w:rsid w:val="00AA0774"/>
    <w:rsid w:val="00AA5E91"/>
    <w:rsid w:val="00AD7D20"/>
    <w:rsid w:val="00B223CA"/>
    <w:rsid w:val="00B512C8"/>
    <w:rsid w:val="00B65A28"/>
    <w:rsid w:val="00B911CE"/>
    <w:rsid w:val="00BA0415"/>
    <w:rsid w:val="00BC790A"/>
    <w:rsid w:val="00BE39E8"/>
    <w:rsid w:val="00BF0CFA"/>
    <w:rsid w:val="00C2057E"/>
    <w:rsid w:val="00C2398C"/>
    <w:rsid w:val="00C33975"/>
    <w:rsid w:val="00C51564"/>
    <w:rsid w:val="00C54595"/>
    <w:rsid w:val="00C5540E"/>
    <w:rsid w:val="00C56BC3"/>
    <w:rsid w:val="00CA29D3"/>
    <w:rsid w:val="00CB0245"/>
    <w:rsid w:val="00CB49CD"/>
    <w:rsid w:val="00CC51AF"/>
    <w:rsid w:val="00CE7869"/>
    <w:rsid w:val="00D016F0"/>
    <w:rsid w:val="00D61546"/>
    <w:rsid w:val="00D76734"/>
    <w:rsid w:val="00D8016F"/>
    <w:rsid w:val="00D82488"/>
    <w:rsid w:val="00D91FA2"/>
    <w:rsid w:val="00D92761"/>
    <w:rsid w:val="00DB3CF4"/>
    <w:rsid w:val="00DB5C00"/>
    <w:rsid w:val="00DB7AD6"/>
    <w:rsid w:val="00DF2212"/>
    <w:rsid w:val="00E12F33"/>
    <w:rsid w:val="00E351F8"/>
    <w:rsid w:val="00E96D3A"/>
    <w:rsid w:val="00E97D1E"/>
    <w:rsid w:val="00EC4D2E"/>
    <w:rsid w:val="00F138BF"/>
    <w:rsid w:val="00F13E6C"/>
    <w:rsid w:val="00F238C8"/>
    <w:rsid w:val="00F25C29"/>
    <w:rsid w:val="00F30433"/>
    <w:rsid w:val="00F33009"/>
    <w:rsid w:val="00F47902"/>
    <w:rsid w:val="00F65CE9"/>
    <w:rsid w:val="00FB763E"/>
    <w:rsid w:val="00FD0E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1D1F35"/>
  <w15:chartTrackingRefBased/>
  <w15:docId w15:val="{B7E6C3D5-9433-4D96-B940-564D0EC3FC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56BC3"/>
    <w:pPr>
      <w:spacing w:before="80" w:after="120" w:line="276" w:lineRule="auto"/>
    </w:pPr>
    <w:rPr>
      <w:kern w:val="0"/>
      <w14:ligatures w14:val="none"/>
    </w:rPr>
  </w:style>
  <w:style w:type="paragraph" w:styleId="1">
    <w:name w:val="heading 1"/>
    <w:basedOn w:val="a"/>
    <w:next w:val="a"/>
    <w:link w:val="10"/>
    <w:uiPriority w:val="9"/>
    <w:qFormat/>
    <w:rsid w:val="005F7DB5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5F7DB5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5F7DB5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5F7DB5"/>
    <w:rPr>
      <w:rFonts w:eastAsiaTheme="majorEastAsia" w:cstheme="majorBidi"/>
      <w:b/>
      <w:color w:val="642D08"/>
      <w:kern w:val="0"/>
      <w:sz w:val="40"/>
      <w:szCs w:val="32"/>
      <w14:ligatures w14:val="none"/>
    </w:rPr>
  </w:style>
  <w:style w:type="character" w:customStyle="1" w:styleId="20">
    <w:name w:val="Заглавие 2 Знак"/>
    <w:basedOn w:val="a0"/>
    <w:link w:val="2"/>
    <w:uiPriority w:val="9"/>
    <w:rsid w:val="005F7DB5"/>
    <w:rPr>
      <w:rFonts w:eastAsiaTheme="majorEastAsia" w:cstheme="majorBidi"/>
      <w:b/>
      <w:bCs/>
      <w:color w:val="7C380A"/>
      <w:kern w:val="0"/>
      <w:sz w:val="36"/>
      <w:szCs w:val="36"/>
      <w14:ligatures w14:val="none"/>
    </w:rPr>
  </w:style>
  <w:style w:type="character" w:customStyle="1" w:styleId="30">
    <w:name w:val="Заглавие 3 Знак"/>
    <w:basedOn w:val="a0"/>
    <w:link w:val="3"/>
    <w:uiPriority w:val="9"/>
    <w:rsid w:val="005F7DB5"/>
    <w:rPr>
      <w:rFonts w:eastAsiaTheme="majorEastAsia" w:cstheme="majorBidi"/>
      <w:b/>
      <w:color w:val="8F400B"/>
      <w:kern w:val="0"/>
      <w:sz w:val="32"/>
      <w:szCs w:val="32"/>
      <w14:ligatures w14:val="none"/>
    </w:rPr>
  </w:style>
  <w:style w:type="paragraph" w:styleId="a3">
    <w:name w:val="header"/>
    <w:basedOn w:val="a"/>
    <w:link w:val="a4"/>
    <w:uiPriority w:val="99"/>
    <w:unhideWhenUsed/>
    <w:rsid w:val="005F7D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5F7DB5"/>
    <w:rPr>
      <w:kern w:val="0"/>
      <w14:ligatures w14:val="none"/>
    </w:rPr>
  </w:style>
  <w:style w:type="paragraph" w:styleId="a5">
    <w:name w:val="footer"/>
    <w:basedOn w:val="a"/>
    <w:link w:val="a6"/>
    <w:uiPriority w:val="99"/>
    <w:unhideWhenUsed/>
    <w:rsid w:val="005F7D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5F7DB5"/>
    <w:rPr>
      <w:kern w:val="0"/>
      <w14:ligatures w14:val="none"/>
    </w:rPr>
  </w:style>
  <w:style w:type="character" w:styleId="a7">
    <w:name w:val="Hyperlink"/>
    <w:basedOn w:val="a0"/>
    <w:uiPriority w:val="99"/>
    <w:unhideWhenUsed/>
    <w:rsid w:val="005F7DB5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5F7DB5"/>
    <w:pPr>
      <w:ind w:left="720"/>
      <w:contextualSpacing/>
    </w:pPr>
  </w:style>
  <w:style w:type="character" w:customStyle="1" w:styleId="a9">
    <w:name w:val="Списък на абзаци Знак"/>
    <w:basedOn w:val="a0"/>
    <w:link w:val="a8"/>
    <w:uiPriority w:val="34"/>
    <w:qFormat/>
    <w:rsid w:val="005F7DB5"/>
    <w:rPr>
      <w:kern w:val="0"/>
      <w14:ligatures w14:val="none"/>
    </w:rPr>
  </w:style>
  <w:style w:type="character" w:customStyle="1" w:styleId="UnresolvedMention1">
    <w:name w:val="Unresolved Mention1"/>
    <w:basedOn w:val="a0"/>
    <w:uiPriority w:val="99"/>
    <w:semiHidden/>
    <w:unhideWhenUsed/>
    <w:rsid w:val="00D016F0"/>
    <w:rPr>
      <w:color w:val="605E5C"/>
      <w:shd w:val="clear" w:color="auto" w:fill="E1DFDD"/>
    </w:rPr>
  </w:style>
  <w:style w:type="table" w:styleId="aa">
    <w:name w:val="Table Grid"/>
    <w:basedOn w:val="a1"/>
    <w:uiPriority w:val="39"/>
    <w:rsid w:val="00D767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a0"/>
    <w:uiPriority w:val="99"/>
    <w:semiHidden/>
    <w:unhideWhenUsed/>
    <w:rsid w:val="000323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78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8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7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94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0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db-fiddle.com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29" Type="http://schemas.openxmlformats.org/officeDocument/2006/relationships/image" Target="media/image5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4.png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66</TotalTime>
  <Pages>3</Pages>
  <Words>157</Words>
  <Characters>89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bases-Homework</vt:lpstr>
    </vt:vector>
  </TitlesOfParts>
  <Company/>
  <LinksUpToDate>false</LinksUpToDate>
  <CharactersWithSpaces>1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bases-Homework</dc:title>
  <dc:subject/>
  <dc:creator>Tsaneff</dc:creator>
  <cp:keywords>databases homework</cp:keywords>
  <dc:description/>
  <cp:lastModifiedBy>LENOVO</cp:lastModifiedBy>
  <cp:revision>54</cp:revision>
  <cp:lastPrinted>2023-05-18T16:37:00Z</cp:lastPrinted>
  <dcterms:created xsi:type="dcterms:W3CDTF">2023-05-03T08:56:00Z</dcterms:created>
  <dcterms:modified xsi:type="dcterms:W3CDTF">2025-06-12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628ea6e9e40a407027ab863111f07a793866e915238d4485e8a1c858920cd76</vt:lpwstr>
  </property>
</Properties>
</file>